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3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5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318474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MOG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3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69/101968 - FIT OF DOOR/ STRIPS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5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4Z</dcterms:created>
  <dcterms:modified xsi:type="dcterms:W3CDTF">2024-04-25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